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E844F" w14:textId="77777777" w:rsidR="00860513" w:rsidRPr="00422576" w:rsidRDefault="008605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bookmarkStart w:id="0" w:name="_GoBack"/>
      <w:bookmarkEnd w:id="0"/>
    </w:p>
    <w:p w14:paraId="23DE8450" w14:textId="77777777" w:rsidR="00860513" w:rsidRPr="00422576" w:rsidRDefault="008605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DE8451" w14:textId="5ED18057" w:rsidR="00860513" w:rsidRPr="00422576" w:rsidRDefault="004225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Pr>
          <w:rFonts w:eastAsia="Arial"/>
          <w:lang w:val="en-GB"/>
        </w:rPr>
        <w:t>[DATE]</w:t>
      </w:r>
    </w:p>
    <w:p w14:paraId="23DE8452" w14:textId="77777777" w:rsidR="00860513" w:rsidRPr="00422576" w:rsidRDefault="008605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DE8453" w14:textId="77777777" w:rsidR="00860513" w:rsidRPr="00422576" w:rsidRDefault="008605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DE8454" w14:textId="77777777" w:rsidR="00860513" w:rsidRPr="00422576" w:rsidRDefault="00642F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22576">
        <w:rPr>
          <w:rFonts w:eastAsia="Arial"/>
          <w:lang w:val="en-US" w:eastAsia="en-US" w:bidi="en-US"/>
        </w:rPr>
        <w:t>Contact Name</w:t>
      </w:r>
    </w:p>
    <w:p w14:paraId="23DE8455" w14:textId="77777777" w:rsidR="00860513" w:rsidRPr="00422576" w:rsidRDefault="00642F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22576">
        <w:rPr>
          <w:rFonts w:eastAsia="Arial"/>
          <w:lang w:val="en-US" w:eastAsia="en-US" w:bidi="en-US"/>
        </w:rPr>
        <w:t>Address</w:t>
      </w:r>
    </w:p>
    <w:p w14:paraId="23DE8456" w14:textId="77777777" w:rsidR="00860513" w:rsidRPr="00422576" w:rsidRDefault="00642F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22576">
        <w:rPr>
          <w:rFonts w:eastAsia="Arial"/>
          <w:lang w:val="en-US" w:eastAsia="en-US" w:bidi="en-US"/>
        </w:rPr>
        <w:t>Address2</w:t>
      </w:r>
      <w:r w:rsidRPr="00422576">
        <w:rPr>
          <w:rFonts w:eastAsia="Arial"/>
          <w:lang w:val="en-US" w:eastAsia="en-US" w:bidi="en-US"/>
        </w:rPr>
        <w:tab/>
      </w:r>
    </w:p>
    <w:p w14:paraId="23DE8457" w14:textId="77777777" w:rsidR="00860513" w:rsidRPr="00422576" w:rsidRDefault="00642F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22576">
        <w:rPr>
          <w:rFonts w:eastAsia="Arial"/>
          <w:lang w:val="en-US" w:eastAsia="en-US" w:bidi="en-US"/>
        </w:rPr>
        <w:t>City, State/Province</w:t>
      </w:r>
    </w:p>
    <w:p w14:paraId="23DE8458" w14:textId="77777777" w:rsidR="00860513" w:rsidRPr="00422576" w:rsidRDefault="00642F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22576">
        <w:rPr>
          <w:rFonts w:eastAsia="Arial"/>
          <w:lang w:val="en-US" w:eastAsia="en-US" w:bidi="en-US"/>
        </w:rPr>
        <w:t>Zip/Postal Code</w:t>
      </w:r>
    </w:p>
    <w:p w14:paraId="23DE8459" w14:textId="77777777" w:rsidR="00860513" w:rsidRPr="00422576" w:rsidRDefault="008605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23DE845A" w14:textId="77777777" w:rsidR="00860513" w:rsidRPr="00422576" w:rsidRDefault="008605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23DE845B" w14:textId="77777777" w:rsidR="00860513" w:rsidRPr="00422576" w:rsidRDefault="008605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23DE845C" w14:textId="41E2D3DE" w:rsidR="00860513" w:rsidRPr="004A6A37" w:rsidRDefault="0042257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4A6A37">
        <w:rPr>
          <w:rFonts w:ascii="Times New Roman" w:eastAsia="Arial" w:hAnsi="Times New Roman" w:cs="Times New Roman"/>
          <w:b/>
          <w:color w:val="000000"/>
          <w:sz w:val="24"/>
          <w:szCs w:val="24"/>
          <w:lang w:val="en-US" w:eastAsia="en-US" w:bidi="en-US"/>
        </w:rPr>
        <w:t>RE</w:t>
      </w:r>
      <w:r w:rsidR="00642F85" w:rsidRPr="004A6A37">
        <w:rPr>
          <w:rFonts w:ascii="Times New Roman" w:eastAsia="Arial" w:hAnsi="Times New Roman" w:cs="Times New Roman"/>
          <w:b/>
          <w:color w:val="000000"/>
          <w:sz w:val="24"/>
          <w:szCs w:val="24"/>
          <w:lang w:val="en-US" w:eastAsia="en-US" w:bidi="en-US"/>
        </w:rPr>
        <w:t xml:space="preserve">: </w:t>
      </w:r>
      <w:r w:rsidR="00642F85" w:rsidRPr="004A6A37">
        <w:rPr>
          <w:rFonts w:ascii="Times New Roman" w:eastAsia="Arial" w:hAnsi="Times New Roman" w:cs="Times New Roman"/>
          <w:b/>
          <w:noProof/>
          <w:sz w:val="24"/>
          <w:szCs w:val="24"/>
          <w:lang w:val="en-US" w:eastAsia="en-US" w:bidi="en-US"/>
        </w:rPr>
        <w:t>NOTICE OF RECLAMATION</w:t>
      </w:r>
    </w:p>
    <w:p w14:paraId="23DE845D" w14:textId="77777777" w:rsidR="00860513" w:rsidRPr="000C3E0E" w:rsidRDefault="008605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23DE845E" w14:textId="77777777" w:rsidR="00860513" w:rsidRPr="000C3E0E" w:rsidRDefault="008605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23DE845F" w14:textId="77777777" w:rsidR="00860513" w:rsidRPr="000C3E0E" w:rsidRDefault="00642F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0C3E0E">
        <w:rPr>
          <w:rFonts w:eastAsia="Arial"/>
          <w:noProof/>
          <w:color w:val="000000"/>
          <w:lang w:val="en-US" w:eastAsia="en-US" w:bidi="en-US"/>
        </w:rPr>
        <w:t>Dear [CONTACT NAME],</w:t>
      </w:r>
    </w:p>
    <w:p w14:paraId="23DE8460" w14:textId="77777777" w:rsidR="00860513" w:rsidRPr="000C3E0E" w:rsidRDefault="0086051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3DE8461" w14:textId="794B0D30" w:rsidR="00860513" w:rsidRPr="00422576" w:rsidRDefault="00642F8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3E0E">
        <w:rPr>
          <w:rFonts w:ascii="Times New Roman" w:eastAsia="Arial" w:hAnsi="Times New Roman" w:cs="Times New Roman"/>
          <w:noProof/>
          <w:sz w:val="24"/>
          <w:szCs w:val="24"/>
          <w:lang w:val="en-US" w:eastAsia="en-US" w:bidi="en-US"/>
        </w:rPr>
        <w:t>Certain goods have been shipped to you</w:t>
      </w:r>
      <w:r w:rsidR="000C3E0E">
        <w:rPr>
          <w:rFonts w:ascii="Times New Roman" w:eastAsia="Arial" w:hAnsi="Times New Roman" w:cs="Times New Roman"/>
          <w:noProof/>
          <w:sz w:val="24"/>
          <w:szCs w:val="24"/>
          <w:lang w:val="en-US" w:eastAsia="en-US" w:bidi="en-US"/>
        </w:rPr>
        <w:t>,</w:t>
      </w:r>
      <w:r w:rsidRPr="000C3E0E">
        <w:rPr>
          <w:rFonts w:ascii="Times New Roman" w:eastAsia="Arial" w:hAnsi="Times New Roman" w:cs="Times New Roman"/>
          <w:noProof/>
          <w:sz w:val="24"/>
          <w:szCs w:val="24"/>
          <w:lang w:val="en-US" w:eastAsia="en-US" w:bidi="en-US"/>
        </w:rPr>
        <w:t xml:space="preserve"> as </w:t>
      </w:r>
      <w:r w:rsidR="000C3E0E" w:rsidRPr="000C3E0E">
        <w:rPr>
          <w:rFonts w:ascii="Times New Roman" w:eastAsia="Arial" w:hAnsi="Times New Roman" w:cs="Times New Roman"/>
          <w:noProof/>
          <w:sz w:val="24"/>
          <w:szCs w:val="24"/>
          <w:lang w:val="en-US" w:eastAsia="en-US" w:bidi="en-US"/>
        </w:rPr>
        <w:t>itemised by</w:t>
      </w:r>
      <w:r w:rsidRPr="000C3E0E">
        <w:rPr>
          <w:rFonts w:ascii="Times New Roman" w:eastAsia="Arial" w:hAnsi="Times New Roman" w:cs="Times New Roman"/>
          <w:noProof/>
          <w:sz w:val="24"/>
          <w:szCs w:val="24"/>
          <w:lang w:val="en-US" w:eastAsia="en-US" w:bidi="en-US"/>
        </w:rPr>
        <w:t xml:space="preserve"> the attached invoices</w:t>
      </w:r>
      <w:r w:rsidR="00537860">
        <w:rPr>
          <w:rFonts w:ascii="Times New Roman" w:eastAsia="Arial" w:hAnsi="Times New Roman" w:cs="Times New Roman"/>
          <w:noProof/>
          <w:sz w:val="24"/>
          <w:szCs w:val="24"/>
          <w:lang w:val="en-US" w:eastAsia="en-US" w:bidi="en-US"/>
        </w:rPr>
        <w:t xml:space="preserve"> [</w:t>
      </w:r>
      <w:r w:rsidR="005B4D7A">
        <w:rPr>
          <w:rFonts w:ascii="Times New Roman" w:eastAsia="Arial" w:hAnsi="Times New Roman" w:cs="Times New Roman"/>
          <w:sz w:val="24"/>
          <w:szCs w:val="24"/>
          <w:lang w:val="en-US" w:eastAsia="en-US" w:bidi="en-US"/>
        </w:rPr>
        <w:t>INVOICE NUMBER/S]</w:t>
      </w:r>
      <w:r w:rsidR="000C3E0E">
        <w:rPr>
          <w:rFonts w:ascii="Times New Roman" w:eastAsia="Arial" w:hAnsi="Times New Roman" w:cs="Times New Roman"/>
          <w:sz w:val="24"/>
          <w:szCs w:val="24"/>
          <w:lang w:val="en-US" w:eastAsia="en-US" w:bidi="en-US"/>
        </w:rPr>
        <w:t xml:space="preserve">, </w:t>
      </w:r>
      <w:r w:rsidR="000C3E0E" w:rsidRPr="000C3E0E">
        <w:rPr>
          <w:rFonts w:ascii="Times New Roman" w:eastAsia="Arial" w:hAnsi="Times New Roman" w:cs="Times New Roman"/>
          <w:noProof/>
          <w:sz w:val="24"/>
          <w:szCs w:val="24"/>
          <w:lang w:val="en-US" w:eastAsia="en-US" w:bidi="en-US"/>
        </w:rPr>
        <w:t>within the past [NUMBER] days</w:t>
      </w:r>
      <w:r w:rsidRPr="00422576">
        <w:rPr>
          <w:rFonts w:ascii="Times New Roman" w:eastAsia="Arial" w:hAnsi="Times New Roman" w:cs="Times New Roman"/>
          <w:sz w:val="24"/>
          <w:szCs w:val="24"/>
          <w:lang w:val="en-US" w:eastAsia="en-US" w:bidi="en-US"/>
        </w:rPr>
        <w:t>.</w:t>
      </w:r>
    </w:p>
    <w:p w14:paraId="23DE8462" w14:textId="77777777" w:rsidR="00860513" w:rsidRPr="00422576" w:rsidRDefault="0086051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DE8463" w14:textId="276A79EA" w:rsidR="00860513" w:rsidRPr="00422576" w:rsidRDefault="00A33D2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A33D20">
        <w:rPr>
          <w:rFonts w:ascii="Times New Roman" w:eastAsia="Arial" w:hAnsi="Times New Roman" w:cs="Times New Roman"/>
          <w:noProof/>
          <w:sz w:val="24"/>
          <w:szCs w:val="24"/>
          <w:lang w:val="en-US" w:eastAsia="en-US" w:bidi="en-US"/>
        </w:rPr>
        <w:t>W</w:t>
      </w:r>
      <w:r>
        <w:rPr>
          <w:rFonts w:ascii="Times New Roman" w:eastAsia="Arial" w:hAnsi="Times New Roman" w:cs="Times New Roman"/>
          <w:noProof/>
          <w:sz w:val="24"/>
          <w:szCs w:val="24"/>
          <w:lang w:val="en-US" w:eastAsia="en-US" w:bidi="en-US"/>
        </w:rPr>
        <w:t xml:space="preserve">e have </w:t>
      </w:r>
      <w:r w:rsidR="000C3E0E">
        <w:rPr>
          <w:rFonts w:ascii="Times New Roman" w:eastAsia="Arial" w:hAnsi="Times New Roman" w:cs="Times New Roman"/>
          <w:noProof/>
          <w:sz w:val="24"/>
          <w:szCs w:val="24"/>
          <w:lang w:val="en-US" w:eastAsia="en-US" w:bidi="en-US"/>
        </w:rPr>
        <w:t xml:space="preserve">since been </w:t>
      </w:r>
      <w:r>
        <w:rPr>
          <w:rFonts w:ascii="Times New Roman" w:eastAsia="Arial" w:hAnsi="Times New Roman" w:cs="Times New Roman"/>
          <w:noProof/>
          <w:sz w:val="24"/>
          <w:szCs w:val="24"/>
          <w:lang w:val="en-US" w:eastAsia="en-US" w:bidi="en-US"/>
        </w:rPr>
        <w:t>made aware</w:t>
      </w:r>
      <w:r w:rsidR="00642F85" w:rsidRPr="00A33D20">
        <w:rPr>
          <w:rFonts w:ascii="Times New Roman" w:eastAsia="Arial" w:hAnsi="Times New Roman" w:cs="Times New Roman"/>
          <w:noProof/>
          <w:sz w:val="24"/>
          <w:szCs w:val="24"/>
          <w:lang w:val="en-US" w:eastAsia="en-US" w:bidi="en-US"/>
        </w:rPr>
        <w:t xml:space="preserve"> that your firm</w:t>
      </w:r>
      <w:r w:rsidR="00642F85" w:rsidRPr="00B525CE">
        <w:rPr>
          <w:rFonts w:ascii="Times New Roman" w:eastAsia="Arial" w:hAnsi="Times New Roman" w:cs="Times New Roman"/>
          <w:noProof/>
          <w:sz w:val="24"/>
          <w:szCs w:val="24"/>
          <w:lang w:val="en-US" w:eastAsia="en-US" w:bidi="en-US"/>
        </w:rPr>
        <w:t xml:space="preserve"> </w:t>
      </w:r>
      <w:r w:rsidR="00B525CE" w:rsidRPr="00B525CE">
        <w:rPr>
          <w:rFonts w:ascii="Times New Roman" w:eastAsia="Arial" w:hAnsi="Times New Roman" w:cs="Times New Roman"/>
          <w:noProof/>
          <w:sz w:val="24"/>
          <w:szCs w:val="24"/>
          <w:lang w:val="en-US" w:eastAsia="en-US" w:bidi="en-US"/>
        </w:rPr>
        <w:t>ha</w:t>
      </w:r>
      <w:r w:rsidR="00B525CE">
        <w:rPr>
          <w:rFonts w:ascii="Times New Roman" w:eastAsia="Arial" w:hAnsi="Times New Roman" w:cs="Times New Roman"/>
          <w:noProof/>
          <w:sz w:val="24"/>
          <w:szCs w:val="24"/>
          <w:lang w:val="en-US" w:eastAsia="en-US" w:bidi="en-US"/>
        </w:rPr>
        <w:t xml:space="preserve">s been declared </w:t>
      </w:r>
      <w:r w:rsidR="00642F85" w:rsidRPr="00B525CE">
        <w:rPr>
          <w:rFonts w:ascii="Times New Roman" w:eastAsia="Arial" w:hAnsi="Times New Roman" w:cs="Times New Roman"/>
          <w:noProof/>
          <w:sz w:val="24"/>
          <w:szCs w:val="24"/>
          <w:lang w:val="en-US" w:eastAsia="en-US" w:bidi="en-US"/>
        </w:rPr>
        <w:t>insolvent, and therefore we demand</w:t>
      </w:r>
      <w:r w:rsidR="00642F85" w:rsidRPr="00422576">
        <w:rPr>
          <w:rFonts w:ascii="Times New Roman" w:eastAsia="Arial" w:hAnsi="Times New Roman" w:cs="Times New Roman"/>
          <w:sz w:val="24"/>
          <w:szCs w:val="24"/>
          <w:lang w:val="en-US" w:eastAsia="en-US" w:bidi="en-US"/>
        </w:rPr>
        <w:t xml:space="preserve"> </w:t>
      </w:r>
      <w:r w:rsidR="00B525CE" w:rsidRPr="00B525CE">
        <w:rPr>
          <w:rFonts w:ascii="Times New Roman" w:eastAsia="Arial" w:hAnsi="Times New Roman" w:cs="Times New Roman"/>
          <w:noProof/>
          <w:sz w:val="24"/>
          <w:szCs w:val="24"/>
          <w:lang w:val="en-US" w:eastAsia="en-US" w:bidi="en-US"/>
        </w:rPr>
        <w:t xml:space="preserve">the </w:t>
      </w:r>
      <w:r w:rsidR="00642F85" w:rsidRPr="008E4319">
        <w:rPr>
          <w:rFonts w:ascii="Times New Roman" w:eastAsia="Arial" w:hAnsi="Times New Roman" w:cs="Times New Roman"/>
          <w:noProof/>
          <w:sz w:val="24"/>
          <w:szCs w:val="24"/>
          <w:lang w:val="en-US" w:eastAsia="en-US" w:bidi="en-US"/>
        </w:rPr>
        <w:t>return and reclamation of all goods delivered to you within the [NUMBER] days pr</w:t>
      </w:r>
      <w:r w:rsidR="00884A2B">
        <w:rPr>
          <w:rFonts w:ascii="Times New Roman" w:eastAsia="Arial" w:hAnsi="Times New Roman" w:cs="Times New Roman"/>
          <w:noProof/>
          <w:sz w:val="24"/>
          <w:szCs w:val="24"/>
          <w:lang w:val="en-US" w:eastAsia="en-US" w:bidi="en-US"/>
        </w:rPr>
        <w:t>ior to</w:t>
      </w:r>
      <w:r w:rsidR="00642F85" w:rsidRPr="008E4319">
        <w:rPr>
          <w:rFonts w:ascii="Times New Roman" w:eastAsia="Arial" w:hAnsi="Times New Roman" w:cs="Times New Roman"/>
          <w:noProof/>
          <w:sz w:val="24"/>
          <w:szCs w:val="24"/>
          <w:lang w:val="en-US" w:eastAsia="en-US" w:bidi="en-US"/>
        </w:rPr>
        <w:t xml:space="preserve"> this notice.</w:t>
      </w:r>
    </w:p>
    <w:p w14:paraId="23DE8464" w14:textId="77777777" w:rsidR="00860513" w:rsidRPr="00422576" w:rsidRDefault="008605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DE8465" w14:textId="77777777" w:rsidR="00860513" w:rsidRPr="00422576" w:rsidRDefault="008605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DE8466" w14:textId="28683F52" w:rsidR="00860513" w:rsidRPr="00422576" w:rsidRDefault="004225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Kind Regards</w:t>
      </w:r>
      <w:r w:rsidR="00642F85" w:rsidRPr="00422576">
        <w:rPr>
          <w:rFonts w:eastAsia="Arial"/>
          <w:lang w:val="en-US" w:eastAsia="en-US" w:bidi="en-US"/>
        </w:rPr>
        <w:t>,</w:t>
      </w:r>
    </w:p>
    <w:p w14:paraId="23DE8467" w14:textId="77777777" w:rsidR="00860513" w:rsidRPr="00422576" w:rsidRDefault="008605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DE8468" w14:textId="77777777" w:rsidR="00860513" w:rsidRPr="00422576" w:rsidRDefault="008605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DE8469" w14:textId="77777777" w:rsidR="00860513" w:rsidRPr="00422576" w:rsidRDefault="008605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DE846A" w14:textId="77777777" w:rsidR="00860513" w:rsidRPr="00422576" w:rsidRDefault="008605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DE846B" w14:textId="77777777" w:rsidR="00860513" w:rsidRPr="00422576" w:rsidRDefault="00642F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22576">
        <w:rPr>
          <w:rFonts w:eastAsia="Arial"/>
          <w:lang w:val="en-US" w:eastAsia="en-US" w:bidi="en-US"/>
        </w:rPr>
        <w:t>[YOUR NAME]</w:t>
      </w:r>
    </w:p>
    <w:p w14:paraId="23DE846C" w14:textId="77777777" w:rsidR="00860513" w:rsidRPr="00422576" w:rsidRDefault="00642F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22576">
        <w:rPr>
          <w:rFonts w:eastAsia="Arial"/>
          <w:color w:val="000000"/>
          <w:lang w:val="en-US" w:eastAsia="en-US" w:bidi="en-US"/>
        </w:rPr>
        <w:t>[YOUR TITLE]</w:t>
      </w:r>
    </w:p>
    <w:p w14:paraId="23DE846D" w14:textId="77777777" w:rsidR="00860513" w:rsidRPr="00422576" w:rsidRDefault="00642F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22576">
        <w:rPr>
          <w:rFonts w:eastAsia="Arial"/>
          <w:color w:val="000000"/>
          <w:lang w:val="en-US" w:eastAsia="en-US" w:bidi="en-US"/>
        </w:rPr>
        <w:t>[YOUR PHONE NUMBER]</w:t>
      </w:r>
    </w:p>
    <w:p w14:paraId="23DE846E" w14:textId="77777777" w:rsidR="00860513" w:rsidRPr="00422576" w:rsidRDefault="00642F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22576">
        <w:rPr>
          <w:rFonts w:eastAsia="Arial"/>
          <w:color w:val="000000"/>
          <w:lang w:val="en-US" w:eastAsia="en-US" w:bidi="en-US"/>
        </w:rPr>
        <w:t xml:space="preserve">[YOUREMAIL@YOURCOMPANY.COM] </w:t>
      </w:r>
    </w:p>
    <w:p w14:paraId="23DE846F" w14:textId="77777777" w:rsidR="00860513" w:rsidRPr="00422576" w:rsidRDefault="008605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DE8470" w14:textId="77777777" w:rsidR="00860513" w:rsidRDefault="008605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3DE8471" w14:textId="77777777" w:rsidR="00860513" w:rsidRDefault="0086051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860513">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B115B3" w14:textId="77777777" w:rsidR="0086456C" w:rsidRDefault="0086456C">
      <w:r>
        <w:separator/>
      </w:r>
    </w:p>
  </w:endnote>
  <w:endnote w:type="continuationSeparator" w:id="0">
    <w:p w14:paraId="237CBF6E" w14:textId="77777777" w:rsidR="0086456C" w:rsidRDefault="008645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E8473" w14:textId="77777777" w:rsidR="00860513" w:rsidRDefault="00642F8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23DE8474" w14:textId="77777777" w:rsidR="00860513" w:rsidRDefault="00642F8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23DE8475" w14:textId="77777777" w:rsidR="00860513" w:rsidRDefault="00642F8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23DE8476" w14:textId="77777777" w:rsidR="00860513" w:rsidRDefault="0082223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642F85">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29BB8C" w14:textId="77777777" w:rsidR="0086456C" w:rsidRDefault="0086456C">
      <w:r>
        <w:separator/>
      </w:r>
    </w:p>
  </w:footnote>
  <w:footnote w:type="continuationSeparator" w:id="0">
    <w:p w14:paraId="78B2D72D" w14:textId="77777777" w:rsidR="0086456C" w:rsidRDefault="008645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E8472" w14:textId="77777777" w:rsidR="00860513" w:rsidRDefault="00860513">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zMDG1tDAxNDQ1NzdW0lEKTi0uzszPAykwrgUAMCseAiwAAAA="/>
    <w:docVar w:name="Description" w:val="Use this template if you need to send a notice of reclamation to a client. You may also find other merchandise related document templates that may be helpful to you and your business here https://www.templateguru.co.za/documents/selling-merchandise/ and other operations and logistics templates here https://www.templateguru.co.za/templates/operations-logistics/"/>
    <w:docVar w:name="Excerpt" w:val="We have since been made aware that your firm has been declared insolvent, and therefore we_x000a_demand the return and reclamation of all goods delivered to you within the [NUMBER] days_x000a_prior to this notice."/>
    <w:docVar w:name="Tags" w:val="equipment, logistics, business documents, entrepreneurship, entrepreneur, lease, transfer, operations, notification, partnership, pledge, commercial, cancellation, discount, delayed, demand, return, goods, back order, cancellation, suspend, positive, information, request, merchandise, new supplier, return, purchase order, refusal to accept, reclamation, notice of reclamation template, notice of reclamation example"/>
  </w:docVars>
  <w:rsids>
    <w:rsidRoot w:val="00860513"/>
    <w:rsid w:val="000C3E0E"/>
    <w:rsid w:val="001B600D"/>
    <w:rsid w:val="001E54CB"/>
    <w:rsid w:val="00422576"/>
    <w:rsid w:val="004A6A37"/>
    <w:rsid w:val="004D6F06"/>
    <w:rsid w:val="004F096B"/>
    <w:rsid w:val="00512097"/>
    <w:rsid w:val="00530FFE"/>
    <w:rsid w:val="00534FF2"/>
    <w:rsid w:val="00537860"/>
    <w:rsid w:val="005659D9"/>
    <w:rsid w:val="005B4D7A"/>
    <w:rsid w:val="006339FD"/>
    <w:rsid w:val="00642F85"/>
    <w:rsid w:val="00751315"/>
    <w:rsid w:val="00797782"/>
    <w:rsid w:val="0082223A"/>
    <w:rsid w:val="00860513"/>
    <w:rsid w:val="0086456C"/>
    <w:rsid w:val="00884A2B"/>
    <w:rsid w:val="008E4319"/>
    <w:rsid w:val="00925446"/>
    <w:rsid w:val="00A33D20"/>
    <w:rsid w:val="00B525CE"/>
    <w:rsid w:val="00BA11DD"/>
    <w:rsid w:val="00F36D5D"/>
    <w:rsid w:val="00FD0E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DE8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81</Words>
  <Characters>457</Characters>
  <Application>Microsoft Office Word</Application>
  <DocSecurity>0</DocSecurity>
  <Lines>37</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02T09:11:00Z</dcterms:created>
  <dcterms:modified xsi:type="dcterms:W3CDTF">2019-10-21T19:15:00Z</dcterms:modified>
  <cp:category/>
</cp:coreProperties>
</file>